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16eb90f0c51eaee70060de50f31399b60754c5a"/>
    <w:p>
      <w:pPr>
        <w:pStyle w:val="Heading1"/>
      </w:pPr>
      <w:r>
        <w:t xml:space="preserve">INTERNATIONAL PHARMACEUTIC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ar es Salaam Regional Pharmacy Directorate</w:t>
      </w:r>
      <w:r>
        <w:br/>
      </w:r>
      <w:r>
        <w:t xml:space="preserve">P.O. Box 10084</w:t>
      </w:r>
      <w:r>
        <w:br/>
      </w:r>
      <w:r>
        <w:t xml:space="preserve">Dar es Salaam, Tanzania</w:t>
      </w:r>
    </w:p>
    <w:bookmarkStart w:id="20" w:name="Xd5f04e641a9f617e1664cd6f2372d252ab9cb5b"/>
    <w:p>
      <w:pPr>
        <w:pStyle w:val="Heading2"/>
      </w:pPr>
      <w:r>
        <w:t xml:space="preserve">SUBJECT: FORMAL INTERNSHIP APPLICATION FOR PHARMACIST POSITION IN DAR ES SALAAM, TANZANIA</w:t>
      </w:r>
    </w:p>
    <w:p>
      <w:pPr>
        <w:pStyle w:val="FirstParagraph"/>
      </w:pPr>
      <w:r>
        <w:t xml:space="preserve">Dear Hiring Committee,</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Pharmacist Internship position at your esteemed institution in Dar es Salaam, Tanzania. As a recently graduated Bachelor of Pharmacy student from Muhimbili University of Health and Allied Sciences (MUHAS), I have meticulously prepared this</w:t>
      </w:r>
      <w:r>
        <w:t xml:space="preserve"> </w:t>
      </w:r>
      <w:r>
        <w:rPr>
          <w:bCs/>
          <w:b/>
        </w:rPr>
        <w:t xml:space="preserve">Internship Application Letter</w:t>
      </w:r>
      <w:r>
        <w:t xml:space="preserve"> </w:t>
      </w:r>
      <w:r>
        <w:t xml:space="preserve">to articulate how my academic training, practical exposure, and deep commitment to community health align perfectly with the mission of pharmaceutical services in</w:t>
      </w:r>
      <w:r>
        <w:t xml:space="preserve"> </w:t>
      </w:r>
      <w:r>
        <w:rPr>
          <w:bCs/>
          <w:b/>
        </w:rPr>
        <w:t xml:space="preserve">Tanzania Dar es Salaam</w:t>
      </w:r>
      <w:r>
        <w:t xml:space="preserve">.</w:t>
      </w:r>
    </w:p>
    <w:p>
      <w:pPr>
        <w:pStyle w:val="BodyText"/>
      </w:pPr>
      <w:r>
        <w:t xml:space="preserve">The dynamic healthcare landscape of Tanzania demands pharmacists who understand both global best practices and local contextual challenges. Having completed my clinical pharmacy rotations at Muhimbili National Hospital and a community pharmacy internship in Kigamboni District, I have witnessed firsthand the critical role pharmacists play in maternal health, HIV/AIDS management, and chronic disease control across urban centers like Dar es Salaam. This</w:t>
      </w:r>
      <w:r>
        <w:t xml:space="preserve"> </w:t>
      </w:r>
      <w:r>
        <w:rPr>
          <w:bCs/>
          <w:b/>
        </w:rPr>
        <w:t xml:space="preserve">Internship Application Letter</w:t>
      </w:r>
      <w:r>
        <w:t xml:space="preserve"> </w:t>
      </w:r>
      <w:r>
        <w:t xml:space="preserve">serves as my earnest commitment to contribute to Tanzania's healthcare advancement while learning under your guidance.</w:t>
      </w:r>
    </w:p>
    <w:p>
      <w:pPr>
        <w:pStyle w:val="BodyText"/>
      </w:pPr>
      <w:r>
        <w:t xml:space="preserve">My academic journey at MUHAS equipped me with comprehensive pharmaceutical knowledge including pharmacotherapy, drug dispensing protocols, and therapeutic drug monitoring. During my final-year clinical rotation at the Dar es Salaam Regional Referral Hospital's Pharmacy Department, I collaborated with a multidisciplinary team to manage medication regimens for 30+ daily patients in the diabetes and hypertension clinics. I implemented a patient counseling initiative that reduced medication non-adherence by 27% among elderly patients—a testament to my understanding of Tanzania's unique healthcare dynamics where cultural sensitivity and health literacy are paramount.</w:t>
      </w:r>
    </w:p>
    <w:p>
      <w:pPr>
        <w:pStyle w:val="BodyText"/>
      </w:pPr>
      <w:r>
        <w:t xml:space="preserve">What particularly excites me about this opportunity is the chance to apply my skills within Tanzania's rapidly evolving pharmaceutical sector. Dar es Salaam, as the nation's economic hub, faces distinctive challenges including drug supply chain complexities and increasing urban healthcare demands. My research project on "Optimizing Antiretroviral Therapy Adherence in Dar es Salaam Urban Communities" (conducted with NIMR-DS) provided me with actionable insights into community-based interventions that directly address Tanzania's public health priorities. I am eager to bring this context-specific knowledge to your institution as part of my</w:t>
      </w:r>
      <w:r>
        <w:t xml:space="preserve"> </w:t>
      </w:r>
      <w:r>
        <w:rPr>
          <w:bCs/>
          <w:b/>
        </w:rPr>
        <w:t xml:space="preserve">Internship Application Letter</w:t>
      </w:r>
      <w:r>
        <w:t xml:space="preserve"> </w:t>
      </w:r>
      <w:r>
        <w:t xml:space="preserve">process.</w:t>
      </w:r>
    </w:p>
    <w:p>
      <w:pPr>
        <w:pStyle w:val="BodyText"/>
      </w:pPr>
      <w:r>
        <w:t xml:space="preserve">My technical competencies align precisely with the requirements for a Pharmacist internship in Tanzania. I am proficient in:</w:t>
      </w:r>
    </w:p>
    <w:p>
      <w:pPr>
        <w:numPr>
          <w:ilvl w:val="0"/>
          <w:numId w:val="1001"/>
        </w:numPr>
        <w:pStyle w:val="Compact"/>
      </w:pPr>
      <w:r>
        <w:t xml:space="preserve">Tanzania Pharmacy and Poisons Board (TPPB) regulations and drug dispensing protocols</w:t>
      </w:r>
    </w:p>
    <w:p>
      <w:pPr>
        <w:numPr>
          <w:ilvl w:val="0"/>
          <w:numId w:val="1001"/>
        </w:numPr>
        <w:pStyle w:val="Compact"/>
      </w:pPr>
      <w:r>
        <w:t xml:space="preserve">Electronic medical record systems used across Dar es Salaam hospitals (e.g., DHIS2, OpenMRS)</w:t>
      </w:r>
    </w:p>
    <w:p>
      <w:pPr>
        <w:numPr>
          <w:ilvl w:val="0"/>
          <w:numId w:val="1001"/>
        </w:numPr>
        <w:pStyle w:val="Compact"/>
      </w:pPr>
      <w:r>
        <w:t xml:space="preserve">Patient counseling in Swahili and English with emphasis on health literacy</w:t>
      </w:r>
    </w:p>
    <w:p>
      <w:pPr>
        <w:numPr>
          <w:ilvl w:val="0"/>
          <w:numId w:val="1001"/>
        </w:numPr>
        <w:pStyle w:val="Compact"/>
      </w:pPr>
      <w:r>
        <w:t xml:space="preserve">Inventory management for pharmaceutical stock control in resource-limited settings</w:t>
      </w:r>
    </w:p>
    <w:p>
      <w:pPr>
        <w:numPr>
          <w:ilvl w:val="0"/>
          <w:numId w:val="1001"/>
        </w:numPr>
        <w:pStyle w:val="Compact"/>
      </w:pPr>
      <w:r>
        <w:t xml:space="preserve">Pharmaceutical calculations and dosage adaptation for local populations</w:t>
      </w:r>
    </w:p>
    <w:p>
      <w:pPr>
        <w:pStyle w:val="FirstParagraph"/>
      </w:pPr>
      <w:r>
        <w:t xml:space="preserve">What truly sets my application apart is my deep cultural immersion in Tanzanian healthcare. I grew up in a family of healthcare workers—my mother is a midwife at a rural health center in Dodoma—and have volunteered with the Tanzania Red Cross Society for five years, conducting health education workshops on malaria prevention and maternal nutrition. This background has instilled in me an authentic understanding of community trust-building, which is essential when serving diverse populations across Dar es Salaam's neighborhoods from Kigamboni to Ilala.</w:t>
      </w:r>
    </w:p>
    <w:p>
      <w:pPr>
        <w:pStyle w:val="BodyText"/>
      </w:pPr>
      <w:r>
        <w:t xml:space="preserve">During my undergraduate studies, I actively participated in the Tanzania Pharmaceutical Students Association (TPSA) chapter at MUHAS. As co-organizer of the 2023 "Pharmacy Innovation Week" in Dar es Salaam, I coordinated a workshop on "Digital Health Solutions for Rural Pharmacy Networks," attracting 150+ students and community pharmacists. This experience honed my ability to bridge academic knowledge with practical implementation—skills I am eager to apply in your internship program. The organizers of this event included senior pharmacists from the Dar es Salaam Regional Ministry of Health, who provided valuable mentorship on Tanzania's pharmaceutical governance framework.</w:t>
      </w:r>
    </w:p>
    <w:p>
      <w:pPr>
        <w:pStyle w:val="BodyText"/>
      </w:pPr>
      <w:r>
        <w:t xml:space="preserve">I understand that successful internships in Tanzania require more than technical skills; they demand cultural humility and adaptability. Having navigated the bustling markets of Mwenge and studied at a university where Swahili is the primary language of instruction, I am accustomed to operating effectively within Tanzania's socio-cultural fabric. My recent six-month internship at a private pharmacy chain in Ubungo District taught me to manage pharmaceutical supply chains during seasonal shortages—a critical skill for any Pharmacist operating in Dar es Salaam's dynamic environment.</w:t>
      </w:r>
    </w:p>
    <w:p>
      <w:pPr>
        <w:pStyle w:val="BodyText"/>
      </w:pPr>
      <w:r>
        <w:t xml:space="preserve">My commitment extends beyond the internship period. I am particularly drawn to your institution because of your pioneering work with the National Drug Supply Agency (NDSA) on improving essential medicine access across coastal regions. I envision contributing to your community outreach programs while learning from Tanzania's leading pharmacy educators. The opportunity to witness firsthand how a Pharmacist operates within Tanzania's public health system in Dar es Salaam represents an unparalleled professional development milestone for me.</w:t>
      </w:r>
    </w:p>
    <w:p>
      <w:pPr>
        <w:pStyle w:val="BodyText"/>
      </w:pPr>
      <w:r>
        <w:t xml:space="preserve">This</w:t>
      </w:r>
      <w:r>
        <w:t xml:space="preserve"> </w:t>
      </w:r>
      <w:r>
        <w:rPr>
          <w:bCs/>
          <w:b/>
        </w:rPr>
        <w:t xml:space="preserve">Internship Application Letter</w:t>
      </w:r>
      <w:r>
        <w:t xml:space="preserve"> </w:t>
      </w:r>
      <w:r>
        <w:t xml:space="preserve">is not merely a formality—it is a declaration of my dedication to elevating pharmaceutical care in Tanzania. I have attached my detailed CV, academic transcripts, and letters of recommendation from Dr. Amina Juma (MUHAS Faculty) and Mr. Joseph Mwakibinga (Pharmacy Manager at Dar es Salaam City Council Health Facility). I am confident that my proactive approach to learning, combined with my passion for Tanzania's healthcare advancement, will make me a valuable asset to your team during this internship.</w:t>
      </w:r>
    </w:p>
    <w:p>
      <w:pPr>
        <w:pStyle w:val="BodyText"/>
      </w:pPr>
      <w:r>
        <w:t xml:space="preserve">I respectfully request the opportunity to discuss how my skills and experiences can support your pharmacy department's goals in Dar es Salaam. I am available for an interview at your earliest convenience and can be reached via email or phone within Tanzania's working hours. Thank you for considering my application as part of this vital Pharmacist internship initiative in</w:t>
      </w:r>
      <w:r>
        <w:t xml:space="preserve"> </w:t>
      </w:r>
      <w:r>
        <w:rPr>
          <w:bCs/>
          <w:b/>
        </w:rPr>
        <w:t xml:space="preserve">Tanzania Dar es Salaam</w:t>
      </w:r>
      <w:r>
        <w:t xml:space="preserve">.</w:t>
      </w:r>
    </w:p>
    <w:p>
      <w:pPr>
        <w:pStyle w:val="BodyText"/>
      </w:pPr>
      <w:r>
        <w:t xml:space="preserve">Sincerely,</w:t>
      </w:r>
      <w:r>
        <w:br/>
      </w:r>
      <w:r>
        <w:t xml:space="preserve">[Your Full Name]</w:t>
      </w:r>
      <w:r>
        <w:br/>
      </w:r>
      <w:r>
        <w:t xml:space="preserve">Bachelor of Pharmacy Graduate</w:t>
      </w:r>
      <w:r>
        <w:br/>
      </w:r>
      <w:r>
        <w:t xml:space="preserve">Muhimbili University of Health and Allied Sciences (MUHAS), Tanzania</w:t>
      </w:r>
    </w:p>
    <w:p>
      <w:pPr>
        <w:pStyle w:val="BodyText"/>
      </w:pPr>
      <w:r>
        <w:rPr>
          <w:bCs/>
          <w:b/>
        </w:rPr>
        <w:t xml:space="preserve">Enclosures:</w:t>
      </w:r>
      <w:r>
        <w:t xml:space="preserve"> </w:t>
      </w:r>
      <w:r>
        <w:t xml:space="preserve">Curriculum Vitae, Academic Transcripts, Letters of Recommendation (2)</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Dar es Salaam, Tanzania</dc:title>
  <dc:creator/>
  <dc:language>en</dc:language>
  <cp:keywords/>
  <dcterms:created xsi:type="dcterms:W3CDTF">2025-12-10T02:22:59Z</dcterms:created>
  <dcterms:modified xsi:type="dcterms:W3CDTF">2025-12-10T02:22:59Z</dcterms:modified>
</cp:coreProperties>
</file>

<file path=docProps/custom.xml><?xml version="1.0" encoding="utf-8"?>
<Properties xmlns="http://schemas.openxmlformats.org/officeDocument/2006/custom-properties" xmlns:vt="http://schemas.openxmlformats.org/officeDocument/2006/docPropsVTypes"/>
</file>